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AD7157D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 xml:space="preserve">w </w:t>
      </w:r>
      <w:r w:rsidR="008E0A7F">
        <w:rPr>
          <w:sz w:val="24"/>
          <w:szCs w:val="24"/>
          <w:lang w:val="en-GB"/>
        </w:rPr>
        <w:t>York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B563101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E0A7F">
        <w:rPr>
          <w:sz w:val="22"/>
          <w:szCs w:val="22"/>
          <w:lang w:val="en-GB"/>
        </w:rPr>
        <w:t xml:space="preserve">one (1) month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88F74" w14:textId="77777777" w:rsidR="00304A71" w:rsidRDefault="00304A71" w:rsidP="00CB37D9">
      <w:pPr>
        <w:spacing w:after="0" w:line="240" w:lineRule="auto"/>
      </w:pPr>
      <w:r>
        <w:separator/>
      </w:r>
    </w:p>
  </w:endnote>
  <w:endnote w:type="continuationSeparator" w:id="0">
    <w:p w14:paraId="6DA7D928" w14:textId="77777777" w:rsidR="00304A71" w:rsidRDefault="00304A7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D34E1" w14:textId="77777777" w:rsidR="00304A71" w:rsidRDefault="00304A71" w:rsidP="00CB37D9">
      <w:pPr>
        <w:spacing w:after="0" w:line="240" w:lineRule="auto"/>
      </w:pPr>
      <w:r>
        <w:separator/>
      </w:r>
    </w:p>
  </w:footnote>
  <w:footnote w:type="continuationSeparator" w:id="0">
    <w:p w14:paraId="451A9E71" w14:textId="77777777" w:rsidR="00304A71" w:rsidRDefault="00304A7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206CF8"/>
    <w:rsid w:val="00213AF9"/>
    <w:rsid w:val="002369D9"/>
    <w:rsid w:val="002821F7"/>
    <w:rsid w:val="00283ABC"/>
    <w:rsid w:val="00285A64"/>
    <w:rsid w:val="002B7039"/>
    <w:rsid w:val="002D0FCE"/>
    <w:rsid w:val="002E064C"/>
    <w:rsid w:val="00304A71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12:00Z</cp:lastPrinted>
  <dcterms:created xsi:type="dcterms:W3CDTF">2020-07-01T20:13:00Z</dcterms:created>
  <dcterms:modified xsi:type="dcterms:W3CDTF">2020-07-01T20:13:00Z</dcterms:modified>
</cp:coreProperties>
</file>